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 xml:space="preserve"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0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annie Ma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Res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21F5E4A1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Product Analyst</w:t>
      </w:r>
      <w:r>
        <w:t xml:space="preserve"> position </w:t>
      </w:r>
      <w:r w:rsidRPr="00B15719">
        <w:t xml:space="preserve">at </w:t>
      </w:r>
      <w:r w:rsidRPr="00E12130">
        <w:t xml:space="preserve">Fannie Mae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  <w:r w:rsidR="00267C58">
        <w:t>Also, you may notice that I have only worked at</w:t>
      </w:r>
      <w:r w:rsidR="00A87295">
        <w:t xml:space="preserve"> my most recent employer for a short time. </w:t>
      </w:r>
      <w:r w:rsidR="00665CFF">
        <w:t xml:space="preserve">They </w:t>
      </w:r>
      <w:r w:rsidR="0038168E">
        <w:t>are restructuring</w:t>
      </w:r>
      <w:r w:rsidR="00665CFF">
        <w:t xml:space="preserve"> their research </w:t>
      </w:r>
      <w:r w:rsidR="00DE47F6">
        <w:t>arm</w:t>
      </w:r>
      <w:r w:rsidR="0038168E">
        <w:t>,</w:t>
      </w:r>
      <w:r w:rsidR="00665CFF">
        <w:t xml:space="preserve"> and </w:t>
      </w:r>
      <w:r w:rsidR="00263F9D">
        <w:t>they let go 70% of people</w:t>
      </w:r>
      <w:r w:rsidR="00A03935">
        <w:t xml:space="preserve"> in that department</w:t>
      </w:r>
      <w:r w:rsidR="00665CFF">
        <w:t xml:space="preserve">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 xml:space="preserve"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Fannie Mae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 xml:space="preserve"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Fannie Mae and the Product Analyst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8</cp:revision>
  <cp:lastPrinted>2020-12-27T22:12:00Z</cp:lastPrinted>
  <dcterms:created xsi:type="dcterms:W3CDTF">2020-12-22T23:23:00Z</dcterms:created>
  <dcterms:modified xsi:type="dcterms:W3CDTF">2021-10-21T14:34:00Z</dcterms:modified>
</cp:coreProperties>
</file>